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41.png" ContentType="image/png"/>
  <Override PartName="/word/media/rId139.png" ContentType="image/png"/>
  <Override PartName="/word/media/rId137.png" ContentType="image/png"/>
  <Override PartName="/word/media/rId133.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d'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durant nos moments de retrouvailles.</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1" w:name="annexes"/>
      <w:bookmarkEnd w:id="131"/>
      <w:r>
        <w:t xml:space="preserve">Annexes</w:t>
      </w:r>
    </w:p>
    <w:p>
      <w:pPr>
        <w:pStyle w:val="Heading2"/>
      </w:pPr>
      <w:bookmarkStart w:id="132" w:name="exemple-dutilisation-de-kt_simul"/>
      <w:bookmarkEnd w:id="132"/>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3"/>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4"/>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5" w:name="paramètres-minimums-reproduisant-un-mouvement-oscillatoire"/>
      <w:bookmarkEnd w:id="135"/>
      <w:r>
        <w:t xml:space="preserve">Paramètres minimums reproduisant un mouvement oscillatoire</w:t>
      </w:r>
    </w:p>
    <w:p>
      <w:pPr>
        <w:pStyle w:val="FirstParagraph"/>
      </w:pPr>
    </w:p>
    <w:p>
      <w:pPr>
        <w:pStyle w:val="Heading3"/>
      </w:pPr>
      <w:bookmarkStart w:id="136" w:name="un-modèle-naïf-du-mouvement-dun-chromosome"/>
      <w:bookmarkEnd w:id="136"/>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37"/>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38" w:name="étude-des-trajectoires-avec-des-techniques-danalyse-du-signal"/>
      <w:bookmarkEnd w:id="138"/>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39"/>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0" w:name="optimisation-des-paramètres"/>
      <w:bookmarkEnd w:id="140"/>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1"/>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Heading1"/>
      </w:pPr>
      <w:bookmarkStart w:id="142" w:name="bibliographie"/>
      <w:bookmarkEnd w:id="142"/>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a510db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f752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